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03798" w14:textId="6D6EEFCC" w:rsidR="000748F2" w:rsidRDefault="000748F2" w:rsidP="000748F2">
      <w:pPr>
        <w:pStyle w:val="Heading2"/>
      </w:pPr>
      <w:bookmarkStart w:id="0" w:name="_Hlk43804681"/>
      <w:bookmarkStart w:id="1" w:name="_Hlk74594781"/>
      <w:r w:rsidRPr="00CB79FA">
        <w:t>Quality Acceptance Inspection Checklist</w:t>
      </w:r>
      <w:r>
        <w:t xml:space="preserve"> </w:t>
      </w:r>
      <w:r w:rsidR="00167F08">
        <w:t>–</w:t>
      </w:r>
      <w:r>
        <w:t xml:space="preserve"> </w:t>
      </w:r>
      <w:r w:rsidR="00167F08">
        <w:t>Window Coverings</w:t>
      </w:r>
    </w:p>
    <w:p w14:paraId="44C19278" w14:textId="77777777" w:rsidR="000748F2" w:rsidRDefault="000748F2" w:rsidP="000748F2">
      <w:pPr>
        <w:spacing w:after="480"/>
        <w:jc w:val="center"/>
        <w:rPr>
          <w:rStyle w:val="SubtleEmphasis"/>
        </w:rPr>
      </w:pPr>
      <w:r w:rsidRPr="00CB79FA">
        <w:rPr>
          <w:rStyle w:val="SubtleEmphasis"/>
        </w:rPr>
        <w:t>(Subject to modifications when required due to change in requirements)</w:t>
      </w:r>
    </w:p>
    <w:tbl>
      <w:tblPr>
        <w:tblStyle w:val="TableGrid"/>
        <w:tblW w:w="108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4"/>
        <w:gridCol w:w="3168"/>
        <w:gridCol w:w="236"/>
        <w:gridCol w:w="1728"/>
        <w:gridCol w:w="3384"/>
      </w:tblGrid>
      <w:tr w:rsidR="000748F2" w:rsidRPr="00D5629C" w14:paraId="2EF261F1" w14:textId="77777777" w:rsidTr="00193CA4">
        <w:tc>
          <w:tcPr>
            <w:tcW w:w="2304" w:type="dxa"/>
            <w:vAlign w:val="bottom"/>
          </w:tcPr>
          <w:p w14:paraId="511CCDAD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  <w:r w:rsidRPr="00515650">
              <w:rPr>
                <w:smallCaps/>
              </w:rPr>
              <w:t>Purchase Order (PO) #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590B35A5" w14:textId="77777777" w:rsidR="000748F2" w:rsidRPr="00D5629C" w:rsidRDefault="000748F2" w:rsidP="00A923AA">
            <w:pPr>
              <w:rPr>
                <w:sz w:val="24"/>
              </w:rPr>
            </w:pPr>
          </w:p>
        </w:tc>
        <w:tc>
          <w:tcPr>
            <w:tcW w:w="236" w:type="dxa"/>
            <w:vAlign w:val="bottom"/>
          </w:tcPr>
          <w:p w14:paraId="1E15E5F1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</w:p>
        </w:tc>
        <w:tc>
          <w:tcPr>
            <w:tcW w:w="1728" w:type="dxa"/>
            <w:vAlign w:val="bottom"/>
          </w:tcPr>
          <w:p w14:paraId="492310B6" w14:textId="77777777" w:rsidR="000748F2" w:rsidRPr="00D5629C" w:rsidRDefault="000748F2" w:rsidP="00A923AA">
            <w:pPr>
              <w:jc w:val="right"/>
              <w:rPr>
                <w:sz w:val="24"/>
              </w:rPr>
            </w:pPr>
            <w:r>
              <w:rPr>
                <w:smallCaps/>
              </w:rPr>
              <w:t>Item Description</w:t>
            </w:r>
            <w:r w:rsidRPr="00515650">
              <w:rPr>
                <w:smallCaps/>
              </w:rPr>
              <w:t>:</w:t>
            </w:r>
          </w:p>
        </w:tc>
        <w:tc>
          <w:tcPr>
            <w:tcW w:w="3384" w:type="dxa"/>
            <w:tcBorders>
              <w:bottom w:val="single" w:sz="4" w:space="0" w:color="auto"/>
            </w:tcBorders>
            <w:vAlign w:val="bottom"/>
          </w:tcPr>
          <w:p w14:paraId="6144FEDD" w14:textId="77777777" w:rsidR="000748F2" w:rsidRPr="00D5629C" w:rsidRDefault="000748F2" w:rsidP="00A923AA">
            <w:pPr>
              <w:rPr>
                <w:sz w:val="24"/>
              </w:rPr>
            </w:pPr>
          </w:p>
        </w:tc>
      </w:tr>
      <w:tr w:rsidR="000748F2" w:rsidRPr="00D5629C" w14:paraId="07E0B6FC" w14:textId="77777777" w:rsidTr="00193CA4">
        <w:trPr>
          <w:trHeight w:val="432"/>
        </w:trPr>
        <w:tc>
          <w:tcPr>
            <w:tcW w:w="2304" w:type="dxa"/>
            <w:vAlign w:val="bottom"/>
          </w:tcPr>
          <w:p w14:paraId="23A4257B" w14:textId="77777777" w:rsidR="000748F2" w:rsidRPr="00515650" w:rsidRDefault="000748F2" w:rsidP="00A923AA">
            <w:pPr>
              <w:jc w:val="right"/>
              <w:rPr>
                <w:smallCaps/>
              </w:rPr>
            </w:pPr>
            <w:r>
              <w:rPr>
                <w:smallCaps/>
              </w:rPr>
              <w:t>Vendor Name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6B3EABBC" w14:textId="77777777" w:rsidR="000748F2" w:rsidRPr="00D5629C" w:rsidRDefault="000748F2" w:rsidP="00A923AA">
            <w:pPr>
              <w:rPr>
                <w:sz w:val="24"/>
              </w:rPr>
            </w:pPr>
          </w:p>
        </w:tc>
        <w:tc>
          <w:tcPr>
            <w:tcW w:w="236" w:type="dxa"/>
            <w:vAlign w:val="bottom"/>
          </w:tcPr>
          <w:p w14:paraId="5E4F3325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</w:p>
        </w:tc>
        <w:tc>
          <w:tcPr>
            <w:tcW w:w="1728" w:type="dxa"/>
            <w:vAlign w:val="bottom"/>
          </w:tcPr>
          <w:p w14:paraId="1F6A095B" w14:textId="77777777" w:rsidR="000748F2" w:rsidRPr="00515650" w:rsidRDefault="000748F2" w:rsidP="00A923AA">
            <w:pPr>
              <w:jc w:val="right"/>
              <w:rPr>
                <w:smallCaps/>
              </w:rPr>
            </w:pPr>
            <w:r w:rsidRPr="009F01CA">
              <w:rPr>
                <w:smallCaps/>
              </w:rPr>
              <w:t>Location:</w:t>
            </w:r>
          </w:p>
        </w:tc>
        <w:tc>
          <w:tcPr>
            <w:tcW w:w="33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F5A5A6" w14:textId="77777777" w:rsidR="000748F2" w:rsidRPr="00D5629C" w:rsidRDefault="000748F2" w:rsidP="00A923AA">
            <w:pPr>
              <w:rPr>
                <w:sz w:val="24"/>
              </w:rPr>
            </w:pPr>
          </w:p>
        </w:tc>
      </w:tr>
    </w:tbl>
    <w:p w14:paraId="52D8A7AE" w14:textId="77777777" w:rsidR="000748F2" w:rsidRDefault="000748F2" w:rsidP="000748F2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49"/>
        <w:gridCol w:w="576"/>
        <w:gridCol w:w="576"/>
        <w:gridCol w:w="589"/>
      </w:tblGrid>
      <w:tr w:rsidR="000748F2" w:rsidRPr="004312ED" w14:paraId="58D96743" w14:textId="77777777" w:rsidTr="00A923AA">
        <w:tc>
          <w:tcPr>
            <w:tcW w:w="9049" w:type="dxa"/>
            <w:shd w:val="clear" w:color="auto" w:fill="D9E2F3" w:themeFill="accent1" w:themeFillTint="33"/>
            <w:vAlign w:val="center"/>
          </w:tcPr>
          <w:p w14:paraId="5CA598A6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7DDFB5C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Y</w:t>
            </w:r>
            <w:r>
              <w:rPr>
                <w:rFonts w:cstheme="minorHAnsi"/>
                <w:b/>
              </w:rPr>
              <w:t>e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A00D734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</w:t>
            </w:r>
            <w:r>
              <w:rPr>
                <w:rFonts w:cstheme="minorHAnsi"/>
                <w:b/>
              </w:rPr>
              <w:t>o</w:t>
            </w:r>
          </w:p>
        </w:tc>
        <w:tc>
          <w:tcPr>
            <w:tcW w:w="589" w:type="dxa"/>
            <w:shd w:val="clear" w:color="auto" w:fill="D9E2F3" w:themeFill="accent1" w:themeFillTint="33"/>
            <w:vAlign w:val="center"/>
          </w:tcPr>
          <w:p w14:paraId="0D4CDD7B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/A</w:t>
            </w:r>
          </w:p>
        </w:tc>
      </w:tr>
      <w:tr w:rsidR="00167F08" w:rsidRPr="00515650" w14:paraId="536EAED4" w14:textId="77777777" w:rsidTr="007B691A">
        <w:tc>
          <w:tcPr>
            <w:tcW w:w="9049" w:type="dxa"/>
            <w:shd w:val="clear" w:color="auto" w:fill="auto"/>
            <w:vAlign w:val="center"/>
          </w:tcPr>
          <w:p w14:paraId="275B5C4B" w14:textId="327B4525" w:rsidR="00167F08" w:rsidRPr="00D5629C" w:rsidRDefault="00167F08" w:rsidP="00167F08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Are the mounting brackets, fascia, end caps, </w:t>
            </w:r>
            <w:r w:rsidR="004429D7">
              <w:rPr>
                <w:rFonts w:cstheme="minorHAnsi"/>
                <w:sz w:val="24"/>
              </w:rPr>
              <w:t xml:space="preserve">and </w:t>
            </w:r>
            <w:r>
              <w:rPr>
                <w:rFonts w:cstheme="minorHAnsi"/>
                <w:sz w:val="24"/>
              </w:rPr>
              <w:t>headbox(es) securely installed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76F072BF" w14:textId="77777777" w:rsidR="00167F08" w:rsidRPr="00D5629C" w:rsidRDefault="00167F08" w:rsidP="007B691A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16F10DC" w14:textId="77777777" w:rsidR="00167F08" w:rsidRPr="007B691A" w:rsidRDefault="00167F08" w:rsidP="007B691A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1CE68AFC" w14:textId="77777777" w:rsidR="00167F08" w:rsidRPr="00D5629C" w:rsidRDefault="00167F08" w:rsidP="007B691A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515650" w14:paraId="62896093" w14:textId="77777777" w:rsidTr="007B691A">
        <w:tc>
          <w:tcPr>
            <w:tcW w:w="9049" w:type="dxa"/>
            <w:shd w:val="clear" w:color="auto" w:fill="F2F2F2" w:themeFill="background1" w:themeFillShade="F2"/>
            <w:vAlign w:val="center"/>
          </w:tcPr>
          <w:p w14:paraId="5835D2B8" w14:textId="38DDF838" w:rsidR="000748F2" w:rsidRPr="00D5629C" w:rsidRDefault="00167F08" w:rsidP="00A923AA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window coverings installed</w:t>
            </w:r>
            <w:r w:rsidRPr="00167F08">
              <w:rPr>
                <w:rFonts w:cstheme="minorHAnsi"/>
                <w:sz w:val="24"/>
              </w:rPr>
              <w:t xml:space="preserve"> level, plumb, square, and true</w:t>
            </w:r>
            <w:r>
              <w:rPr>
                <w:rFonts w:cstheme="minorHAnsi"/>
                <w:sz w:val="24"/>
              </w:rPr>
              <w:t>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23E1BAF5" w14:textId="77777777" w:rsidR="000748F2" w:rsidRPr="00D5629C" w:rsidRDefault="000748F2" w:rsidP="007B691A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25CE01E0" w14:textId="77777777" w:rsidR="000748F2" w:rsidRPr="007B691A" w:rsidRDefault="000748F2" w:rsidP="007B691A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6B2AC30B" w14:textId="77777777" w:rsidR="000748F2" w:rsidRPr="00D5629C" w:rsidRDefault="000748F2" w:rsidP="007B691A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515650" w14:paraId="18495255" w14:textId="77777777" w:rsidTr="007B691A">
        <w:tc>
          <w:tcPr>
            <w:tcW w:w="9049" w:type="dxa"/>
            <w:shd w:val="clear" w:color="auto" w:fill="auto"/>
            <w:vAlign w:val="center"/>
          </w:tcPr>
          <w:p w14:paraId="4B4AD0AD" w14:textId="31371700" w:rsidR="000748F2" w:rsidRPr="00D5629C" w:rsidRDefault="00167F08" w:rsidP="00A923AA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all fasteners secure and covered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10345E8F" w14:textId="77777777" w:rsidR="000748F2" w:rsidRPr="00D5629C" w:rsidRDefault="000748F2" w:rsidP="007B691A">
            <w:pPr>
              <w:jc w:val="center"/>
              <w:rPr>
                <w:noProof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441C4208" w14:textId="77777777" w:rsidR="000748F2" w:rsidRPr="007B691A" w:rsidRDefault="000748F2" w:rsidP="007B691A">
            <w:pPr>
              <w:jc w:val="center"/>
              <w:rPr>
                <w:b/>
                <w:bCs/>
                <w:noProof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0B1DFB96" w14:textId="77777777" w:rsidR="000748F2" w:rsidRPr="00D5629C" w:rsidRDefault="000748F2" w:rsidP="007B691A">
            <w:pPr>
              <w:jc w:val="center"/>
              <w:rPr>
                <w:noProof/>
                <w:sz w:val="24"/>
              </w:rPr>
            </w:pPr>
          </w:p>
        </w:tc>
      </w:tr>
      <w:tr w:rsidR="000748F2" w:rsidRPr="00515650" w14:paraId="396409E2" w14:textId="77777777" w:rsidTr="007B691A">
        <w:tc>
          <w:tcPr>
            <w:tcW w:w="9049" w:type="dxa"/>
            <w:shd w:val="clear" w:color="auto" w:fill="F2F2F2" w:themeFill="background1" w:themeFillShade="F2"/>
            <w:vAlign w:val="center"/>
          </w:tcPr>
          <w:p w14:paraId="4FE83A21" w14:textId="60E7053F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</w:t>
            </w:r>
            <w:r w:rsidR="00ED7738">
              <w:rPr>
                <w:rFonts w:cstheme="minorHAnsi"/>
                <w:sz w:val="24"/>
              </w:rPr>
              <w:t xml:space="preserve"> </w:t>
            </w:r>
            <w:r w:rsidR="004429D7">
              <w:rPr>
                <w:rFonts w:cstheme="minorHAnsi"/>
                <w:sz w:val="24"/>
              </w:rPr>
              <w:t xml:space="preserve">fabric </w:t>
            </w:r>
            <w:r w:rsidR="00167F08">
              <w:rPr>
                <w:rFonts w:cstheme="minorHAnsi"/>
                <w:sz w:val="24"/>
              </w:rPr>
              <w:t>curtains/</w:t>
            </w:r>
            <w:r w:rsidR="00ED7738">
              <w:rPr>
                <w:rFonts w:cstheme="minorHAnsi"/>
                <w:sz w:val="24"/>
              </w:rPr>
              <w:t xml:space="preserve">draperies </w:t>
            </w:r>
            <w:r w:rsidR="00167F08">
              <w:rPr>
                <w:rFonts w:cstheme="minorHAnsi"/>
                <w:sz w:val="24"/>
              </w:rPr>
              <w:t>have a Flame Retardance Certificate indicating compliance with NFPA 101 and NFPA 701 standards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1B0AE71F" w14:textId="77777777" w:rsidR="000748F2" w:rsidRPr="00D5629C" w:rsidRDefault="000748F2" w:rsidP="007B691A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0C514FA8" w14:textId="77777777" w:rsidR="000748F2" w:rsidRPr="007B691A" w:rsidRDefault="000748F2" w:rsidP="007B691A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266986C5" w14:textId="77777777" w:rsidR="000748F2" w:rsidRPr="00D5629C" w:rsidRDefault="000748F2" w:rsidP="007B691A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C82EE4" w14:paraId="6B07F4AD" w14:textId="77777777" w:rsidTr="00E477AB">
        <w:tc>
          <w:tcPr>
            <w:tcW w:w="90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A29EE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A78A1E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6A8814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F31F63" w14:textId="77777777" w:rsidR="000748F2" w:rsidRPr="00D5629C" w:rsidRDefault="000748F2" w:rsidP="00A923AA">
            <w:pPr>
              <w:spacing w:before="60" w:after="60"/>
              <w:rPr>
                <w:rFonts w:cstheme="minorHAnsi"/>
                <w:sz w:val="24"/>
              </w:rPr>
            </w:pPr>
          </w:p>
        </w:tc>
      </w:tr>
      <w:tr w:rsidR="000748F2" w:rsidRPr="004A6E83" w14:paraId="2FE69DF5" w14:textId="77777777" w:rsidTr="000748F2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427747" w14:textId="77777777" w:rsidR="000748F2" w:rsidRPr="004A6E83" w:rsidRDefault="000748F2" w:rsidP="00A923AA">
            <w:pPr>
              <w:jc w:val="center"/>
              <w:rPr>
                <w:rFonts w:cstheme="minorHAnsi"/>
                <w:sz w:val="20"/>
              </w:rPr>
            </w:pPr>
            <w:r w:rsidRPr="004A6E83">
              <w:rPr>
                <w:rFonts w:cstheme="minorHAnsi"/>
                <w:i/>
                <w:sz w:val="20"/>
              </w:rPr>
              <w:t>Any nonconformances found during the inspection shall be repaired by the Vendor, at their cost, prior to passing inspection.</w:t>
            </w:r>
          </w:p>
        </w:tc>
      </w:tr>
      <w:bookmarkEnd w:id="0"/>
    </w:tbl>
    <w:p w14:paraId="3D469E90" w14:textId="77777777" w:rsidR="002A5F41" w:rsidRDefault="002A5F41">
      <w:pPr>
        <w:rPr>
          <w:rFonts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E477AB" w14:paraId="3553DE95" w14:textId="77777777" w:rsidTr="00A923AA">
        <w:tc>
          <w:tcPr>
            <w:tcW w:w="10790" w:type="dxa"/>
          </w:tcPr>
          <w:p w14:paraId="593DDCFE" w14:textId="3B24E390" w:rsidR="00E477AB" w:rsidRDefault="00E477AB" w:rsidP="00A923AA">
            <w:pPr>
              <w:rPr>
                <w:rFonts w:cstheme="minorHAnsi"/>
              </w:rPr>
            </w:pPr>
            <w:r w:rsidRPr="00C82EE4">
              <w:rPr>
                <w:rFonts w:cstheme="minorHAnsi"/>
              </w:rPr>
              <w:t>Image</w:t>
            </w:r>
            <w:r w:rsidR="00F221AD">
              <w:rPr>
                <w:rFonts w:cstheme="minorHAnsi"/>
              </w:rPr>
              <w:t>(s)</w:t>
            </w:r>
            <w:r w:rsidRPr="00C82EE4">
              <w:rPr>
                <w:rFonts w:cstheme="minorHAnsi"/>
              </w:rPr>
              <w:t xml:space="preserve"> of </w:t>
            </w:r>
            <w:r w:rsidR="00167F08">
              <w:rPr>
                <w:rFonts w:cstheme="minorHAnsi"/>
              </w:rPr>
              <w:t>Drapery</w:t>
            </w:r>
            <w:r>
              <w:rPr>
                <w:rFonts w:cstheme="minorHAnsi"/>
              </w:rPr>
              <w:t xml:space="preserve"> </w:t>
            </w:r>
            <w:r w:rsidR="00167F08">
              <w:rPr>
                <w:rFonts w:cstheme="minorHAnsi"/>
              </w:rPr>
              <w:t>Certification</w:t>
            </w:r>
          </w:p>
        </w:tc>
      </w:tr>
      <w:tr w:rsidR="00E477AB" w14:paraId="1772D04B" w14:textId="77777777" w:rsidTr="00A923AA">
        <w:trPr>
          <w:trHeight w:val="4464"/>
        </w:trPr>
        <w:tc>
          <w:tcPr>
            <w:tcW w:w="10790" w:type="dxa"/>
          </w:tcPr>
          <w:p w14:paraId="6D8EB997" w14:textId="77777777" w:rsidR="00E477AB" w:rsidRPr="00C82EE4" w:rsidRDefault="00E477AB" w:rsidP="00A923AA">
            <w:pPr>
              <w:rPr>
                <w:rFonts w:cstheme="minorHAnsi"/>
              </w:rPr>
            </w:pPr>
          </w:p>
        </w:tc>
      </w:tr>
      <w:bookmarkEnd w:id="1"/>
    </w:tbl>
    <w:p w14:paraId="2AAD793B" w14:textId="77777777" w:rsidR="00E477AB" w:rsidRDefault="00E477AB">
      <w:pPr>
        <w:rPr>
          <w:rFonts w:cstheme="minorHAnsi"/>
        </w:rPr>
      </w:pPr>
    </w:p>
    <w:sectPr w:rsidR="00E477AB" w:rsidSect="00950A7E">
      <w:footerReference w:type="default" r:id="rId11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1520D" w14:textId="77777777" w:rsidR="001B1A65" w:rsidRDefault="001B1A65" w:rsidP="002F24F7">
      <w:pPr>
        <w:spacing w:after="0" w:line="240" w:lineRule="auto"/>
      </w:pPr>
      <w:r>
        <w:separator/>
      </w:r>
    </w:p>
  </w:endnote>
  <w:endnote w:type="continuationSeparator" w:id="0">
    <w:p w14:paraId="2012F5B0" w14:textId="77777777" w:rsidR="001B1A65" w:rsidRDefault="001B1A65" w:rsidP="002F24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280FF" w14:textId="77777777" w:rsidR="004A6E83" w:rsidRDefault="004A6E83" w:rsidP="004A6E83">
    <w:pPr>
      <w:spacing w:after="0"/>
      <w:jc w:val="center"/>
      <w:rPr>
        <w:i/>
      </w:rPr>
    </w:pPr>
    <w:r w:rsidRPr="003C38E7">
      <w:rPr>
        <w:i/>
      </w:rPr>
      <w:t xml:space="preserve">Submit inspection report to agency </w:t>
    </w:r>
    <w:r>
      <w:rPr>
        <w:i/>
      </w:rPr>
      <w:t>procurement</w:t>
    </w:r>
    <w:r w:rsidRPr="003C38E7">
      <w:rPr>
        <w:i/>
      </w:rPr>
      <w:t xml:space="preserve"> office</w:t>
    </w:r>
    <w:r>
      <w:rPr>
        <w:i/>
      </w:rPr>
      <w:t>.</w:t>
    </w:r>
  </w:p>
  <w:p w14:paraId="1173BF9A" w14:textId="25C1D858" w:rsidR="00950A7E" w:rsidRPr="004A6E83" w:rsidRDefault="004A6E83" w:rsidP="004A6E83">
    <w:pPr>
      <w:tabs>
        <w:tab w:val="center" w:pos="5400"/>
        <w:tab w:val="right" w:pos="10800"/>
      </w:tabs>
    </w:pPr>
    <w:r>
      <w:rPr>
        <w:i/>
      </w:rPr>
      <w:tab/>
      <w:t>Procurement office MUST incorporate into procurement file</w:t>
    </w:r>
    <w:r w:rsidRPr="003C38E7">
      <w:rPr>
        <w:i/>
      </w:rPr>
      <w:t>.</w:t>
    </w:r>
    <w:r>
      <w:rPr>
        <w:i/>
      </w:rPr>
      <w:tab/>
    </w:r>
    <w:r w:rsidRPr="004109A4">
      <w:rPr>
        <w:sz w:val="16"/>
      </w:rPr>
      <w:t xml:space="preserve">Page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PAGE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1</w:t>
    </w:r>
    <w:r w:rsidRPr="004109A4">
      <w:rPr>
        <w:b/>
        <w:bCs/>
        <w:sz w:val="16"/>
      </w:rPr>
      <w:fldChar w:fldCharType="end"/>
    </w:r>
    <w:r w:rsidRPr="004109A4">
      <w:rPr>
        <w:sz w:val="16"/>
      </w:rPr>
      <w:t xml:space="preserve"> of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NUMPAGES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2</w:t>
    </w:r>
    <w:r w:rsidRPr="004109A4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A955F" w14:textId="77777777" w:rsidR="001B1A65" w:rsidRDefault="001B1A65" w:rsidP="002F24F7">
      <w:pPr>
        <w:spacing w:after="0" w:line="240" w:lineRule="auto"/>
      </w:pPr>
      <w:r>
        <w:separator/>
      </w:r>
    </w:p>
  </w:footnote>
  <w:footnote w:type="continuationSeparator" w:id="0">
    <w:p w14:paraId="68AF2833" w14:textId="77777777" w:rsidR="001B1A65" w:rsidRDefault="001B1A65" w:rsidP="002F24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7627"/>
    <w:multiLevelType w:val="hybridMultilevel"/>
    <w:tmpl w:val="3EA6DDB0"/>
    <w:lvl w:ilvl="0" w:tplc="210412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5A5F6F"/>
    <w:multiLevelType w:val="hybridMultilevel"/>
    <w:tmpl w:val="66543D1E"/>
    <w:lvl w:ilvl="0" w:tplc="7C401E44">
      <w:numFmt w:val="bullet"/>
      <w:lvlText w:val="-"/>
      <w:lvlJc w:val="left"/>
      <w:pPr>
        <w:ind w:left="43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" w15:restartNumberingAfterBreak="0">
    <w:nsid w:val="769D476C"/>
    <w:multiLevelType w:val="hybridMultilevel"/>
    <w:tmpl w:val="9A66D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zawNDA2MjQyNjBW0lEKTi0uzszPAykwqgUAWzGXHCwAAAA="/>
  </w:docVars>
  <w:rsids>
    <w:rsidRoot w:val="000748F2"/>
    <w:rsid w:val="00057C47"/>
    <w:rsid w:val="000748F2"/>
    <w:rsid w:val="000F392F"/>
    <w:rsid w:val="00167F08"/>
    <w:rsid w:val="00175051"/>
    <w:rsid w:val="00175B41"/>
    <w:rsid w:val="00176028"/>
    <w:rsid w:val="00193CA4"/>
    <w:rsid w:val="001B1A65"/>
    <w:rsid w:val="0021364D"/>
    <w:rsid w:val="00230B70"/>
    <w:rsid w:val="002961EA"/>
    <w:rsid w:val="002A406C"/>
    <w:rsid w:val="002A5F41"/>
    <w:rsid w:val="002B4750"/>
    <w:rsid w:val="002E3731"/>
    <w:rsid w:val="002F24F7"/>
    <w:rsid w:val="0031478F"/>
    <w:rsid w:val="003247F3"/>
    <w:rsid w:val="00352B04"/>
    <w:rsid w:val="003917BD"/>
    <w:rsid w:val="003C38E7"/>
    <w:rsid w:val="003F5895"/>
    <w:rsid w:val="0042389B"/>
    <w:rsid w:val="004312ED"/>
    <w:rsid w:val="004429D7"/>
    <w:rsid w:val="00461CCF"/>
    <w:rsid w:val="004A6E83"/>
    <w:rsid w:val="004C0BB2"/>
    <w:rsid w:val="005053E5"/>
    <w:rsid w:val="00515650"/>
    <w:rsid w:val="0052341F"/>
    <w:rsid w:val="00535424"/>
    <w:rsid w:val="00574C10"/>
    <w:rsid w:val="005828A1"/>
    <w:rsid w:val="005A27A6"/>
    <w:rsid w:val="005B1503"/>
    <w:rsid w:val="005B44B5"/>
    <w:rsid w:val="005E6B9E"/>
    <w:rsid w:val="00635D62"/>
    <w:rsid w:val="00663A27"/>
    <w:rsid w:val="00674015"/>
    <w:rsid w:val="006A01B7"/>
    <w:rsid w:val="006D18F7"/>
    <w:rsid w:val="00780A5A"/>
    <w:rsid w:val="007B691A"/>
    <w:rsid w:val="007D1291"/>
    <w:rsid w:val="007E54EC"/>
    <w:rsid w:val="00833E8C"/>
    <w:rsid w:val="00833F9A"/>
    <w:rsid w:val="00855F22"/>
    <w:rsid w:val="00866A19"/>
    <w:rsid w:val="008A0C63"/>
    <w:rsid w:val="008A6E9B"/>
    <w:rsid w:val="008C1156"/>
    <w:rsid w:val="008D67CE"/>
    <w:rsid w:val="0091389A"/>
    <w:rsid w:val="00950A7E"/>
    <w:rsid w:val="00977253"/>
    <w:rsid w:val="00980799"/>
    <w:rsid w:val="009A50B9"/>
    <w:rsid w:val="009C120E"/>
    <w:rsid w:val="009D4BCA"/>
    <w:rsid w:val="009F01CA"/>
    <w:rsid w:val="00AD0181"/>
    <w:rsid w:val="00AD660E"/>
    <w:rsid w:val="00AF2F2A"/>
    <w:rsid w:val="00B229E2"/>
    <w:rsid w:val="00B26A30"/>
    <w:rsid w:val="00B34392"/>
    <w:rsid w:val="00B9494A"/>
    <w:rsid w:val="00BD3404"/>
    <w:rsid w:val="00BD5E74"/>
    <w:rsid w:val="00BE3952"/>
    <w:rsid w:val="00C03E7C"/>
    <w:rsid w:val="00C12D98"/>
    <w:rsid w:val="00C3478B"/>
    <w:rsid w:val="00C37E14"/>
    <w:rsid w:val="00C41798"/>
    <w:rsid w:val="00C926A2"/>
    <w:rsid w:val="00CB0C36"/>
    <w:rsid w:val="00CB79FA"/>
    <w:rsid w:val="00D03A8D"/>
    <w:rsid w:val="00D23985"/>
    <w:rsid w:val="00D25659"/>
    <w:rsid w:val="00D37F15"/>
    <w:rsid w:val="00D51A18"/>
    <w:rsid w:val="00D87C1B"/>
    <w:rsid w:val="00D976E5"/>
    <w:rsid w:val="00DA7A79"/>
    <w:rsid w:val="00DF23B3"/>
    <w:rsid w:val="00DF3CF2"/>
    <w:rsid w:val="00E26346"/>
    <w:rsid w:val="00E477AB"/>
    <w:rsid w:val="00E7489C"/>
    <w:rsid w:val="00EA7F9C"/>
    <w:rsid w:val="00ED7738"/>
    <w:rsid w:val="00EF214B"/>
    <w:rsid w:val="00F221AD"/>
    <w:rsid w:val="00F34EE7"/>
    <w:rsid w:val="00F35CC2"/>
    <w:rsid w:val="00F61B20"/>
    <w:rsid w:val="00F771E3"/>
    <w:rsid w:val="00F8062A"/>
    <w:rsid w:val="00FA3F12"/>
    <w:rsid w:val="00FA5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D3E06E"/>
  <w15:chartTrackingRefBased/>
  <w15:docId w15:val="{5B6EC978-88DA-4ACE-9ABE-919F3D029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0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9F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F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79FA"/>
    <w:pPr>
      <w:spacing w:line="257" w:lineRule="auto"/>
      <w:ind w:left="576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5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0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4F7"/>
  </w:style>
  <w:style w:type="paragraph" w:styleId="Footer">
    <w:name w:val="footer"/>
    <w:basedOn w:val="Normal"/>
    <w:link w:val="Foot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4F7"/>
  </w:style>
  <w:style w:type="character" w:customStyle="1" w:styleId="Heading1Char">
    <w:name w:val="Heading 1 Char"/>
    <w:basedOn w:val="DefaultParagraphFont"/>
    <w:link w:val="Heading1"/>
    <w:uiPriority w:val="9"/>
    <w:rsid w:val="004C0B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79FA"/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table" w:styleId="PlainTable1">
    <w:name w:val="Plain Table 1"/>
    <w:basedOn w:val="TableNormal"/>
    <w:uiPriority w:val="41"/>
    <w:rsid w:val="004312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312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CB79FA"/>
    <w:rPr>
      <w:i/>
      <w:iCs/>
      <w:caps w:val="0"/>
      <w:smallCaps w:val="0"/>
      <w:strike w:val="0"/>
      <w:dstrike w:val="0"/>
      <w:vanish w:val="0"/>
      <w:color w:val="404040" w:themeColor="text1" w:themeTint="BF"/>
      <w:sz w:val="20"/>
      <w:vertAlign w:val="baseline"/>
    </w:rPr>
  </w:style>
  <w:style w:type="character" w:styleId="PlaceholderText">
    <w:name w:val="Placeholder Text"/>
    <w:basedOn w:val="DefaultParagraphFont"/>
    <w:uiPriority w:val="99"/>
    <w:semiHidden/>
    <w:rsid w:val="00950A7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A5F4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9F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B79FA"/>
    <w:rPr>
      <w:rFonts w:eastAsiaTheme="minorEastAsia"/>
      <w:color w:val="5A5A5A" w:themeColor="text1" w:themeTint="A5"/>
      <w:spacing w:val="15"/>
    </w:rPr>
  </w:style>
  <w:style w:type="table" w:customStyle="1" w:styleId="TableGrid1">
    <w:name w:val="Table Grid1"/>
    <w:basedOn w:val="TableNormal"/>
    <w:next w:val="TableGrid"/>
    <w:uiPriority w:val="39"/>
    <w:rsid w:val="00074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5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D743CF76CFA49B07CD43547D3C35F" ma:contentTypeVersion="15" ma:contentTypeDescription="Create a new document." ma:contentTypeScope="" ma:versionID="7fb20fb0de09866b465e424e777eeafa">
  <xsd:schema xmlns:xsd="http://www.w3.org/2001/XMLSchema" xmlns:xs="http://www.w3.org/2001/XMLSchema" xmlns:p="http://schemas.microsoft.com/office/2006/metadata/properties" xmlns:ns2="a4e37495-55f5-4abd-8366-8aef722fa333" xmlns:ns3="49f65334-b170-4e88-801f-d04ab5cb41a3" targetNamespace="http://schemas.microsoft.com/office/2006/metadata/properties" ma:root="true" ma:fieldsID="0444b47013e43cb52573192df3bf2302" ns2:_="" ns3:_="">
    <xsd:import namespace="a4e37495-55f5-4abd-8366-8aef722fa333"/>
    <xsd:import namespace="49f65334-b170-4e88-801f-d04ab5cb41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37495-55f5-4abd-8366-8aef722fa3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2bd3d9c-d4ca-4556-be0e-df8152372c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65334-b170-4e88-801f-d04ab5cb41a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29336d8-451e-4f05-b91e-6179878eff16}" ma:internalName="TaxCatchAll" ma:showField="CatchAllData" ma:web="49f65334-b170-4e88-801f-d04ab5cb41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e37495-55f5-4abd-8366-8aef722fa333">
      <Terms xmlns="http://schemas.microsoft.com/office/infopath/2007/PartnerControls"/>
    </lcf76f155ced4ddcb4097134ff3c332f>
    <TaxCatchAll xmlns="49f65334-b170-4e88-801f-d04ab5cb41a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AC0264-C781-4DA0-A4FD-E930918CA3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e37495-55f5-4abd-8366-8aef722fa333"/>
    <ds:schemaRef ds:uri="49f65334-b170-4e88-801f-d04ab5cb41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4A5EE0-47A4-4CDA-9D1E-7BAB16A11E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2D2C5D-FC2D-4392-B7A1-7C67F4E0FCCB}">
  <ds:schemaRefs>
    <ds:schemaRef ds:uri="http://schemas.microsoft.com/office/2006/metadata/properties"/>
    <ds:schemaRef ds:uri="http://schemas.microsoft.com/office/infopath/2007/PartnerControls"/>
    <ds:schemaRef ds:uri="a4e37495-55f5-4abd-8366-8aef722fa333"/>
    <ds:schemaRef ds:uri="49f65334-b170-4e88-801f-d04ab5cb41a3"/>
  </ds:schemaRefs>
</ds:datastoreItem>
</file>

<file path=customXml/itemProps4.xml><?xml version="1.0" encoding="utf-8"?>
<ds:datastoreItem xmlns:ds="http://schemas.openxmlformats.org/officeDocument/2006/customXml" ds:itemID="{371025A9-7068-4574-9887-18D1E0A9A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name</dc:creator>
  <cp:keywords/>
  <dc:description/>
  <cp:lastModifiedBy>Brandi Hernandez</cp:lastModifiedBy>
  <cp:revision>3</cp:revision>
  <cp:lastPrinted>2020-07-28T15:02:00Z</cp:lastPrinted>
  <dcterms:created xsi:type="dcterms:W3CDTF">2021-06-15T00:26:00Z</dcterms:created>
  <dcterms:modified xsi:type="dcterms:W3CDTF">2022-03-17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D743CF76CFA49B07CD43547D3C35F</vt:lpwstr>
  </property>
  <property fmtid="{D5CDD505-2E9C-101B-9397-08002B2CF9AE}" pid="3" name="MediaServiceImageTags">
    <vt:lpwstr/>
  </property>
</Properties>
</file>